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Aerospace</w:t>
      </w:r>
      <w:r>
        <w:t xml:space="preserve"> </w:t>
      </w:r>
      <w:r>
        <w:t xml:space="preserve">Engineer</w:t>
      </w:r>
    </w:p>
    <w:bookmarkStart w:id="21" w:name="cover-letter"/>
    <w:p>
      <w:pPr>
        <w:pStyle w:val="Heading1"/>
      </w:pPr>
      <w:r>
        <w:t xml:space="preserve">Cover Letter</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p>
    <w:p>
      <w:pPr>
        <w:pStyle w:val="BodyText"/>
      </w:pPr>
      <w:r>
        <w:t xml:space="preserve">[Date]</w:t>
      </w:r>
    </w:p>
    <w:p>
      <w:pPr>
        <w:pStyle w:val="BodyText"/>
      </w:pPr>
      <w:r>
        <w:t xml:space="preserve">Hiring Manager</w:t>
      </w:r>
      <w:r>
        <w:br/>
      </w:r>
      <w:r>
        <w:t xml:space="preserve">[Company Name]</w:t>
      </w:r>
      <w:r>
        <w:br/>
      </w:r>
      <w:r>
        <w:t xml:space="preserve">[Company Address]</w:t>
      </w:r>
      <w:r>
        <w:br/>
      </w:r>
      <w:r>
        <w:t xml:space="preserve">Berlin, Germany</w:t>
      </w:r>
    </w:p>
    <w:bookmarkStart w:id="20" w:name="dear-hiring-manager"/>
    <w:p>
      <w:pPr>
        <w:pStyle w:val="Heading2"/>
      </w:pPr>
      <w:r>
        <w:t xml:space="preserve">Dear Hiring Manager,</w:t>
      </w:r>
    </w:p>
    <w:p>
      <w:pPr>
        <w:pStyle w:val="FirstParagraph"/>
      </w:pPr>
      <w:r>
        <w:t xml:space="preserve">I am writing to express my enthusiasm for the Aerospace Engineer position at your esteemed organization in Germany Berlin. As a dedicated and innovative aerospace professional with a deep passion for advancing aviation and space technologies, I am eager to contribute my skills, knowledge, and experience to a dynamic team in one of the most vibrant hubs of engineering excellence in Europe.</w:t>
      </w:r>
    </w:p>
    <w:p>
      <w:pPr>
        <w:pStyle w:val="BodyText"/>
      </w:pPr>
      <w:r>
        <w:t xml:space="preserve">Growing up in [Your Hometown], I was always captivated by the marvels of flight and the boundless possibilities of aerospace engineering. This curiosity led me to pursue a [Bachelor’s/Master’s/PhD] degree in Aerospace Engineering from [University Name], where I developed a strong foundation in aerodynamics, propulsion systems, structural analysis, and spacecraft design. My academic journey was complemented by hands-on research projects and internships that allowed me to apply theoretical concepts to real-world challenges. These experiences not only sharpened my technical expertise but also instilled in me a commitment to precision, innovation, and problem-solving—qualities I believe are essential for success in the aerospace industry.</w:t>
      </w:r>
    </w:p>
    <w:p>
      <w:pPr>
        <w:pStyle w:val="BodyText"/>
      </w:pPr>
      <w:r>
        <w:t xml:space="preserve">Throughout my career, I have worked on projects that align with the cutting-edge advancements being made in Germany Berlin. For instance, during my time at [Previous Company/Organization], I contributed to the design and simulation of high-efficiency turbine blades for next-generation aircraft engines. This work required meticulous attention to detail, collaboration with cross-functional teams, and a thorough understanding of industry standards such as ISO 9001 and AS9100. Additionally, my role in [specific project or responsibility] involved leveraging advanced software tools like ANSYS, MATLAB, and CATIA to optimize structural integrity and reduce weight without compromising performance. These experiences have prepared me to thrive in a fast-paced, technically rigorous environment like yours.</w:t>
      </w:r>
    </w:p>
    <w:p>
      <w:pPr>
        <w:pStyle w:val="BodyText"/>
      </w:pPr>
      <w:r>
        <w:t xml:space="preserve">What draws me specifically to Germany Berlin is the region’s unparalleled reputation as a global leader in aerospace innovation. Berlin is home to iconic institutions such as the German Aerospace Center (DLR), which plays a pivotal role in shaping the future of aviation and space exploration. The city’s thriving ecosystem of startups, research laboratories, and multinational corporations creates an ideal environment for engineers to collaborate on groundbreaking projects. I am particularly inspired by your company’s focus on [specific area relevant to the job, e.g., sustainable aviation technologies, satellite systems, or advanced materials], which resonates with my own professional goals of contributing to a more efficient and environmentally responsible aerospace industry.</w:t>
      </w:r>
    </w:p>
    <w:p>
      <w:pPr>
        <w:pStyle w:val="BodyText"/>
      </w:pPr>
      <w:r>
        <w:t xml:space="preserve">In Germany Berlin, engineering is not just a profession—it is a cultural value. The German work ethic emphasizes precision, reliability, and continuous improvement, all of which I have embraced throughout my career. My ability to work independently as well as in team settings, combined with my strong analytical and communication skills, enables me to deliver results that meet the highest standards. I am also fluent in [language(s), e.g., English and German], which allows me to collaborate seamlessly with international teams and contribute effectively to your global initiatives.</w:t>
      </w:r>
    </w:p>
    <w:p>
      <w:pPr>
        <w:pStyle w:val="BodyText"/>
      </w:pPr>
      <w:r>
        <w:t xml:space="preserve">As an Aerospace Engineer, I am driven by the challenge of solving complex problems and pushing the boundaries of what is possible. Whether it is optimizing flight dynamics for a new aircraft design, developing sustainable propulsion systems, or exploring novel materials for space applications, I approach every task with a combination of curiosity and technical rigor. My recent work on [specific project or achievement] demonstrates my ability to balance creativity with practicality, ensuring that solutions are both innovative and feasible within the constraints of cost, time, and safety.</w:t>
      </w:r>
    </w:p>
    <w:p>
      <w:pPr>
        <w:pStyle w:val="BodyText"/>
      </w:pPr>
      <w:r>
        <w:t xml:space="preserve">I am particularly drawn to your company’s commitment to [specific company value or initiative, e.g., "reducing carbon emissions in aviation" or "advancing space exploration"]. In Germany Berlin, where the aerospace sector is deeply intertwined with environmental sustainability and technological leadership, I believe my background in [relevant field] would allow me to make meaningful contributions. I am confident that my technical expertise, combined with my passion for aerospace engineering, aligns closely with your organization’s mission and vision.</w:t>
      </w:r>
    </w:p>
    <w:p>
      <w:pPr>
        <w:pStyle w:val="BodyText"/>
      </w:pPr>
      <w:r>
        <w:t xml:space="preserve">Thank you for considering my application. I would be honored to discuss how my skills and experiences can contribute to your team’s success. I am available at your convenience for an interview and can be reached via [phone number] or [email address]. I look forward to the opportunity to further explore this exciting collaboration in Germany Berlin.</w:t>
      </w:r>
    </w:p>
    <w:p>
      <w:pPr>
        <w:pStyle w:val="BodyText"/>
      </w:pPr>
      <w:r>
        <w:t xml:space="preserve">Sincerely,</w:t>
      </w:r>
      <w:r>
        <w:br/>
      </w: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Aerospace Engineer</dc:title>
  <dc:creator/>
  <cp:keywords/>
  <dcterms:created xsi:type="dcterms:W3CDTF">2026-07-19T19:40:40Z</dcterms:created>
  <dcterms:modified xsi:type="dcterms:W3CDTF">2026-07-19T19:40:40Z</dcterms:modified>
</cp:coreProperties>
</file>

<file path=docProps/custom.xml><?xml version="1.0" encoding="utf-8"?>
<Properties xmlns="http://schemas.openxmlformats.org/officeDocument/2006/custom-properties" xmlns:vt="http://schemas.openxmlformats.org/officeDocument/2006/docPropsVTypes"/>
</file>